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9E41E" w14:textId="1AB0B7CB" w:rsidR="002045EB" w:rsidRDefault="00CC7DD6">
      <w:pPr>
        <w:pStyle w:val="Heading1"/>
        <w:spacing w:before="80"/>
        <w:ind w:firstLine="0"/>
        <w:jc w:val="both"/>
      </w:pPr>
      <w:r>
        <w:rPr>
          <w:color w:val="FF0000"/>
        </w:rPr>
        <w:t xml:space="preserve">Please note: This document is provided solely as a sample. Sample documents should NOT be construed as legal advice, guidance, or counsel. Parties should consult their own attorney about their compliance responsibilities under the FCRA and </w:t>
      </w:r>
      <w:r>
        <w:rPr>
          <w:color w:val="FF0000"/>
        </w:rPr>
        <w:t>applicable state and local law. AccuSource</w:t>
      </w:r>
      <w:r w:rsidR="004552BD">
        <w:rPr>
          <w:color w:val="FF0000"/>
        </w:rPr>
        <w:t>HR</w:t>
      </w:r>
      <w:r>
        <w:rPr>
          <w:color w:val="FF0000"/>
        </w:rPr>
        <w:t>, Inc. expressly disclaims any warranties, responsibility, or damages associated with or arising out of information provided.</w:t>
      </w:r>
    </w:p>
    <w:p w14:paraId="6629E420" w14:textId="77777777" w:rsidR="002045EB" w:rsidRDefault="00CC7DD6">
      <w:pPr>
        <w:spacing w:before="199"/>
        <w:ind w:left="1067"/>
        <w:rPr>
          <w:b/>
          <w:sz w:val="28"/>
        </w:rPr>
      </w:pPr>
      <w:r>
        <w:rPr>
          <w:b/>
          <w:sz w:val="28"/>
        </w:rPr>
        <w:t>AUTHORIZATION FOR CONSUMER AND /OR INVESTIGATIVE REPORT</w:t>
      </w:r>
    </w:p>
    <w:p w14:paraId="6629E421" w14:textId="77777777" w:rsidR="002045EB" w:rsidRDefault="002045EB">
      <w:pPr>
        <w:pStyle w:val="BodyText"/>
        <w:spacing w:before="1"/>
        <w:rPr>
          <w:b/>
          <w:sz w:val="14"/>
        </w:rPr>
      </w:pPr>
    </w:p>
    <w:p w14:paraId="6629E422" w14:textId="65E89DCB" w:rsidR="002045EB" w:rsidRPr="00CC7DD6" w:rsidRDefault="00CC7DD6">
      <w:pPr>
        <w:pStyle w:val="BodyText"/>
        <w:spacing w:before="90"/>
        <w:ind w:left="231" w:right="239"/>
        <w:jc w:val="both"/>
      </w:pPr>
      <w:r w:rsidRPr="00CC7DD6">
        <w:t>I acknowledge that, as a co</w:t>
      </w:r>
      <w:r w:rsidRPr="00CC7DD6">
        <w:t xml:space="preserve">ndition of employment or continued employment, </w:t>
      </w:r>
      <w:sdt>
        <w:sdtPr>
          <w:id w:val="1341430238"/>
          <w:placeholder>
            <w:docPart w:val="DefaultPlaceholder_-1854013440"/>
          </w:placeholder>
        </w:sdtPr>
        <w:sdtContent>
          <w:r w:rsidRPr="00CC7DD6">
            <w:t>[</w:t>
          </w:r>
          <w:r w:rsidRPr="00CC7DD6">
            <w:rPr>
              <w:shd w:val="clear" w:color="auto" w:fill="FFFF00"/>
            </w:rPr>
            <w:t>Insert Company Name</w:t>
          </w:r>
          <w:r w:rsidRPr="00CC7DD6">
            <w:t>]</w:t>
          </w:r>
        </w:sdtContent>
      </w:sdt>
      <w:r w:rsidRPr="00CC7DD6">
        <w:t xml:space="preserve"> (“</w:t>
      </w:r>
      <w:r w:rsidRPr="00CC7DD6">
        <w:rPr>
          <w:b/>
        </w:rPr>
        <w:t>Company</w:t>
      </w:r>
      <w:r w:rsidRPr="00CC7DD6">
        <w:t xml:space="preserve">”) may, now or any time during my employment with </w:t>
      </w:r>
      <w:r w:rsidRPr="00CC7DD6">
        <w:rPr>
          <w:b/>
        </w:rPr>
        <w:t>Company</w:t>
      </w:r>
      <w:r w:rsidRPr="00CC7DD6">
        <w:t>, obtain a consumer report about me, as applicable and to the extent permitted by law. The consumer report may include mo</w:t>
      </w:r>
      <w:r w:rsidRPr="00CC7DD6">
        <w:t xml:space="preserve">tor vehicle records, criminal history located in the files of any Federal, State, or Local criminal justice agency, medical exam results, and verification of any other information deemed necessary by </w:t>
      </w:r>
      <w:r w:rsidRPr="00CC7DD6">
        <w:rPr>
          <w:b/>
        </w:rPr>
        <w:t>Company</w:t>
      </w:r>
      <w:r w:rsidRPr="00CC7DD6">
        <w:t>. The results of this consumer report will be use</w:t>
      </w:r>
      <w:r w:rsidRPr="00CC7DD6">
        <w:t xml:space="preserve">d to determine employment eligibility under </w:t>
      </w:r>
      <w:r w:rsidRPr="00CC7DD6">
        <w:rPr>
          <w:b/>
        </w:rPr>
        <w:t xml:space="preserve">Company’s  </w:t>
      </w:r>
      <w:r w:rsidRPr="00CC7DD6">
        <w:t>employment policies. I acknowledge that if information from the report is used in whole or in part in taking adverse action with regard to my potential or continued employment, before taking the advers</w:t>
      </w:r>
      <w:r w:rsidRPr="00CC7DD6">
        <w:t xml:space="preserve">e action, </w:t>
      </w:r>
      <w:r w:rsidRPr="00CC7DD6">
        <w:rPr>
          <w:b/>
        </w:rPr>
        <w:t xml:space="preserve">Company </w:t>
      </w:r>
      <w:r w:rsidRPr="00CC7DD6">
        <w:t>will provide me with a copy of  the</w:t>
      </w:r>
      <w:r w:rsidRPr="00CC7DD6">
        <w:rPr>
          <w:spacing w:val="-4"/>
        </w:rPr>
        <w:t xml:space="preserve"> </w:t>
      </w:r>
      <w:r w:rsidRPr="00CC7DD6">
        <w:t>consumer</w:t>
      </w:r>
      <w:r w:rsidRPr="00CC7DD6">
        <w:rPr>
          <w:spacing w:val="-2"/>
        </w:rPr>
        <w:t xml:space="preserve"> </w:t>
      </w:r>
      <w:r w:rsidRPr="00CC7DD6">
        <w:t>report</w:t>
      </w:r>
      <w:r w:rsidRPr="00CC7DD6">
        <w:rPr>
          <w:spacing w:val="-3"/>
        </w:rPr>
        <w:t xml:space="preserve"> </w:t>
      </w:r>
      <w:r w:rsidRPr="00CC7DD6">
        <w:t>and</w:t>
      </w:r>
      <w:r w:rsidRPr="00CC7DD6">
        <w:rPr>
          <w:spacing w:val="-3"/>
        </w:rPr>
        <w:t xml:space="preserve"> </w:t>
      </w:r>
      <w:r w:rsidRPr="00CC7DD6">
        <w:t>a</w:t>
      </w:r>
      <w:r w:rsidRPr="00CC7DD6">
        <w:rPr>
          <w:spacing w:val="-5"/>
        </w:rPr>
        <w:t xml:space="preserve"> </w:t>
      </w:r>
      <w:r w:rsidRPr="00CC7DD6">
        <w:t>copy</w:t>
      </w:r>
      <w:r w:rsidRPr="00CC7DD6">
        <w:rPr>
          <w:spacing w:val="-3"/>
        </w:rPr>
        <w:t xml:space="preserve"> </w:t>
      </w:r>
      <w:r w:rsidRPr="00CC7DD6">
        <w:t>of</w:t>
      </w:r>
      <w:r w:rsidRPr="00CC7DD6">
        <w:rPr>
          <w:spacing w:val="-3"/>
        </w:rPr>
        <w:t xml:space="preserve"> </w:t>
      </w:r>
      <w:r w:rsidRPr="00CC7DD6">
        <w:t>“A</w:t>
      </w:r>
      <w:r w:rsidRPr="00CC7DD6">
        <w:rPr>
          <w:spacing w:val="-4"/>
        </w:rPr>
        <w:t xml:space="preserve"> </w:t>
      </w:r>
      <w:r w:rsidRPr="00CC7DD6">
        <w:t>Summary</w:t>
      </w:r>
      <w:r w:rsidRPr="00CC7DD6">
        <w:rPr>
          <w:spacing w:val="-3"/>
        </w:rPr>
        <w:t xml:space="preserve"> </w:t>
      </w:r>
      <w:r w:rsidRPr="00CC7DD6">
        <w:t>of</w:t>
      </w:r>
      <w:r w:rsidRPr="00CC7DD6">
        <w:rPr>
          <w:spacing w:val="-3"/>
        </w:rPr>
        <w:t xml:space="preserve"> </w:t>
      </w:r>
      <w:r w:rsidRPr="00CC7DD6">
        <w:t>Your</w:t>
      </w:r>
      <w:r w:rsidRPr="00CC7DD6">
        <w:rPr>
          <w:spacing w:val="-3"/>
        </w:rPr>
        <w:t xml:space="preserve"> </w:t>
      </w:r>
      <w:r w:rsidRPr="00CC7DD6">
        <w:t>Rights</w:t>
      </w:r>
      <w:r w:rsidRPr="00CC7DD6">
        <w:rPr>
          <w:spacing w:val="-4"/>
        </w:rPr>
        <w:t xml:space="preserve"> </w:t>
      </w:r>
      <w:r w:rsidRPr="00CC7DD6">
        <w:t>Under</w:t>
      </w:r>
      <w:r w:rsidRPr="00CC7DD6">
        <w:rPr>
          <w:spacing w:val="-3"/>
        </w:rPr>
        <w:t xml:space="preserve"> </w:t>
      </w:r>
      <w:r w:rsidRPr="00CC7DD6">
        <w:t>the</w:t>
      </w:r>
      <w:r w:rsidRPr="00CC7DD6">
        <w:rPr>
          <w:spacing w:val="-4"/>
        </w:rPr>
        <w:t xml:space="preserve"> </w:t>
      </w:r>
      <w:r w:rsidRPr="00CC7DD6">
        <w:t>Fair</w:t>
      </w:r>
      <w:r w:rsidRPr="00CC7DD6">
        <w:rPr>
          <w:spacing w:val="-3"/>
        </w:rPr>
        <w:t xml:space="preserve"> </w:t>
      </w:r>
      <w:r w:rsidRPr="00CC7DD6">
        <w:t>Credit</w:t>
      </w:r>
      <w:r w:rsidRPr="00CC7DD6">
        <w:rPr>
          <w:spacing w:val="-3"/>
        </w:rPr>
        <w:t xml:space="preserve"> </w:t>
      </w:r>
      <w:r w:rsidRPr="00CC7DD6">
        <w:t>Reporting</w:t>
      </w:r>
      <w:r w:rsidRPr="00CC7DD6">
        <w:rPr>
          <w:spacing w:val="-3"/>
        </w:rPr>
        <w:t xml:space="preserve"> </w:t>
      </w:r>
      <w:r w:rsidRPr="00CC7DD6">
        <w:t>Act.”</w:t>
      </w:r>
    </w:p>
    <w:p w14:paraId="6629E423" w14:textId="77777777" w:rsidR="002045EB" w:rsidRPr="00CC7DD6" w:rsidRDefault="002045EB">
      <w:pPr>
        <w:pStyle w:val="BodyText"/>
        <w:spacing w:before="11"/>
      </w:pPr>
    </w:p>
    <w:p w14:paraId="6629E424" w14:textId="4E94A8F8" w:rsidR="002045EB" w:rsidRPr="00CC7DD6" w:rsidRDefault="00CC7DD6">
      <w:pPr>
        <w:pStyle w:val="BodyText"/>
        <w:ind w:left="231" w:right="238"/>
        <w:jc w:val="both"/>
      </w:pPr>
      <w:r w:rsidRPr="00CC7DD6">
        <w:t xml:space="preserve">I authorize </w:t>
      </w:r>
      <w:r w:rsidRPr="00CC7DD6">
        <w:rPr>
          <w:b/>
        </w:rPr>
        <w:t>AccuSource</w:t>
      </w:r>
      <w:r w:rsidR="004552BD" w:rsidRPr="00CC7DD6">
        <w:rPr>
          <w:b/>
        </w:rPr>
        <w:t>HR</w:t>
      </w:r>
      <w:r w:rsidRPr="00CC7DD6">
        <w:rPr>
          <w:b/>
        </w:rPr>
        <w:t>, Inc</w:t>
      </w:r>
      <w:r w:rsidRPr="00CC7DD6">
        <w:t>., a third-party consumer reporting agency, and any of its agents, to disclose</w:t>
      </w:r>
      <w:r w:rsidRPr="00CC7DD6">
        <w:t xml:space="preserve"> orally and in writing the results of the consumer report to the designated authorized representative of </w:t>
      </w:r>
      <w:r w:rsidRPr="00CC7DD6">
        <w:rPr>
          <w:b/>
        </w:rPr>
        <w:t>Company</w:t>
      </w:r>
      <w:r w:rsidRPr="00CC7DD6">
        <w:rPr>
          <w:b/>
          <w:i/>
        </w:rPr>
        <w:t xml:space="preserve">. </w:t>
      </w:r>
      <w:r w:rsidRPr="00CC7DD6">
        <w:rPr>
          <w:b/>
        </w:rPr>
        <w:t>AccuSource</w:t>
      </w:r>
      <w:r w:rsidR="004552BD" w:rsidRPr="00CC7DD6">
        <w:rPr>
          <w:b/>
        </w:rPr>
        <w:t>HR</w:t>
      </w:r>
      <w:r w:rsidRPr="00CC7DD6">
        <w:rPr>
          <w:b/>
        </w:rPr>
        <w:t xml:space="preserve">, Inc. </w:t>
      </w:r>
      <w:r w:rsidRPr="00CC7DD6">
        <w:t>is located at 11811 N. Tatum Blvd., Suite 3090</w:t>
      </w:r>
      <w:r w:rsidRPr="00CC7DD6">
        <w:t>, Phoenix, AZ 85028, has a phone number of 951-734-8882</w:t>
      </w:r>
      <w:r w:rsidR="004552BD" w:rsidRPr="00CC7DD6">
        <w:t xml:space="preserve"> or toll-free 888-649-6272</w:t>
      </w:r>
      <w:r w:rsidRPr="00CC7DD6">
        <w:t>, email of customersuccess</w:t>
      </w:r>
      <w:r w:rsidRPr="00CC7DD6">
        <w:t>@accusource</w:t>
      </w:r>
      <w:r w:rsidR="004552BD" w:rsidRPr="00CC7DD6">
        <w:t>hr</w:t>
      </w:r>
      <w:r w:rsidRPr="00CC7DD6">
        <w:t xml:space="preserve">.com, and website of </w:t>
      </w:r>
      <w:r w:rsidR="004552BD" w:rsidRPr="00CC7DD6">
        <w:t>www.accusourcehr.com.</w:t>
      </w:r>
    </w:p>
    <w:p w14:paraId="6629E425" w14:textId="77777777" w:rsidR="002045EB" w:rsidRPr="00CC7DD6" w:rsidRDefault="002045EB">
      <w:pPr>
        <w:pStyle w:val="BodyText"/>
        <w:spacing w:before="10"/>
      </w:pPr>
    </w:p>
    <w:p w14:paraId="6629E426" w14:textId="50BC6383" w:rsidR="002045EB" w:rsidRPr="00CC7DD6" w:rsidRDefault="00CC7DD6">
      <w:pPr>
        <w:pStyle w:val="BodyText"/>
        <w:ind w:left="231" w:right="213"/>
        <w:jc w:val="both"/>
      </w:pPr>
      <w:r w:rsidRPr="00CC7DD6">
        <w:t xml:space="preserve">I authorize persons and other organizations and agencies to provide </w:t>
      </w:r>
      <w:r w:rsidRPr="00CC7DD6">
        <w:rPr>
          <w:b/>
        </w:rPr>
        <w:t>AccuSource</w:t>
      </w:r>
      <w:r w:rsidR="004552BD" w:rsidRPr="00CC7DD6">
        <w:rPr>
          <w:b/>
        </w:rPr>
        <w:t>HR</w:t>
      </w:r>
      <w:r w:rsidRPr="00CC7DD6">
        <w:rPr>
          <w:b/>
        </w:rPr>
        <w:t xml:space="preserve">, Inc. </w:t>
      </w:r>
      <w:r w:rsidRPr="00CC7DD6">
        <w:t>with all information that may be requested. I agree that any copy of this</w:t>
      </w:r>
      <w:r w:rsidRPr="00CC7DD6">
        <w:t xml:space="preserve"> document is as valid as the original. According to the Federal Fair Credit Reporting Act, I am entitled to know if employment was denied based on information obtained by my prospective employer and to receive a disclosure of the public record information </w:t>
      </w:r>
      <w:r w:rsidRPr="00CC7DD6">
        <w:t>and of the nature and scope of the investigative report.</w:t>
      </w:r>
    </w:p>
    <w:p w14:paraId="6629E427" w14:textId="77777777" w:rsidR="002045EB" w:rsidRDefault="002045EB">
      <w:pPr>
        <w:pStyle w:val="BodyText"/>
        <w:spacing w:before="2"/>
      </w:pPr>
    </w:p>
    <w:p w14:paraId="6629E428" w14:textId="77777777" w:rsidR="002045EB" w:rsidRDefault="00CC7DD6">
      <w:pPr>
        <w:pStyle w:val="Heading1"/>
        <w:spacing w:line="226" w:lineRule="exact"/>
        <w:ind w:left="2226" w:right="2137"/>
      </w:pPr>
      <w:bookmarkStart w:id="0" w:name="I_have_read,_understand,_and_acknowledge"/>
      <w:bookmarkEnd w:id="0"/>
      <w:r>
        <w:rPr>
          <w:u w:val="thick"/>
        </w:rPr>
        <w:t>I have read, understand, and acknowledge the receipt of the disclosure and authorization, and I authorize Company to obtain the consumer report and/or investigative consumer report.</w:t>
      </w:r>
    </w:p>
    <w:p w14:paraId="6629E429" w14:textId="77777777" w:rsidR="002045EB" w:rsidRDefault="002045EB">
      <w:pPr>
        <w:pStyle w:val="BodyText"/>
        <w:rPr>
          <w:b/>
          <w:sz w:val="20"/>
        </w:rPr>
      </w:pPr>
    </w:p>
    <w:p w14:paraId="6629E42A" w14:textId="77777777" w:rsidR="002045EB" w:rsidRDefault="002045EB">
      <w:pPr>
        <w:pStyle w:val="BodyText"/>
        <w:spacing w:before="8"/>
        <w:rPr>
          <w:b/>
          <w:sz w:val="20"/>
        </w:rPr>
      </w:pPr>
    </w:p>
    <w:p w14:paraId="6629E42B" w14:textId="77777777" w:rsidR="002045EB" w:rsidRDefault="00CC7DD6">
      <w:pPr>
        <w:ind w:left="1868"/>
        <w:rPr>
          <w:b/>
          <w:sz w:val="20"/>
        </w:rPr>
      </w:pPr>
      <w:bookmarkStart w:id="1" w:name="CONFIDENTIAL_INFORMATION_FOR_POSITIVE_ID"/>
      <w:bookmarkEnd w:id="1"/>
      <w:r>
        <w:rPr>
          <w:b/>
          <w:sz w:val="20"/>
          <w:u w:val="single"/>
        </w:rPr>
        <w:t>CONFIDENTIAL I</w:t>
      </w:r>
      <w:r>
        <w:rPr>
          <w:b/>
          <w:sz w:val="20"/>
          <w:u w:val="single"/>
        </w:rPr>
        <w:t>NFORMATION FOR POSITIVE IDENTIFICATION PURPOSES ONLY</w:t>
      </w:r>
    </w:p>
    <w:p w14:paraId="6629E42C" w14:textId="77777777" w:rsidR="002045EB" w:rsidRDefault="002045EB">
      <w:pPr>
        <w:pStyle w:val="BodyText"/>
        <w:rPr>
          <w:b/>
          <w:sz w:val="20"/>
        </w:rPr>
      </w:pPr>
    </w:p>
    <w:p w14:paraId="6629E42D" w14:textId="77777777" w:rsidR="002045EB" w:rsidRDefault="00CC7DD6">
      <w:pPr>
        <w:pStyle w:val="BodyText"/>
        <w:rPr>
          <w:b/>
          <w:sz w:val="14"/>
        </w:rPr>
      </w:pPr>
      <w:r>
        <w:pict w14:anchorId="6629E442">
          <v:line id="_x0000_s1042" style="position:absolute;z-index:1048;mso-wrap-distance-left:0;mso-wrap-distance-right:0;mso-position-horizontal-relative:page" from="21.6pt,10.3pt" to="561.6pt,10.3pt" strokeweight=".48pt">
            <w10:wrap type="topAndBottom" anchorx="page"/>
          </v:line>
        </w:pict>
      </w:r>
    </w:p>
    <w:p w14:paraId="6629E42E" w14:textId="77777777" w:rsidR="002045EB" w:rsidRDefault="00CC7DD6">
      <w:pPr>
        <w:tabs>
          <w:tab w:val="left" w:pos="4552"/>
          <w:tab w:val="left" w:pos="8872"/>
        </w:tabs>
        <w:spacing w:line="192" w:lineRule="exact"/>
        <w:ind w:left="232"/>
        <w:rPr>
          <w:sz w:val="20"/>
        </w:rPr>
      </w:pPr>
      <w:r>
        <w:rPr>
          <w:sz w:val="20"/>
        </w:rPr>
        <w:t>Applicant</w:t>
      </w:r>
      <w:r>
        <w:rPr>
          <w:spacing w:val="-5"/>
          <w:sz w:val="20"/>
        </w:rPr>
        <w:t xml:space="preserve"> </w:t>
      </w:r>
      <w:r>
        <w:rPr>
          <w:sz w:val="20"/>
        </w:rPr>
        <w:t>Last</w:t>
      </w:r>
      <w:r>
        <w:rPr>
          <w:spacing w:val="-6"/>
          <w:sz w:val="20"/>
        </w:rPr>
        <w:t xml:space="preserve"> </w:t>
      </w:r>
      <w:r>
        <w:rPr>
          <w:sz w:val="20"/>
        </w:rPr>
        <w:t>Name</w:t>
      </w:r>
      <w:r>
        <w:rPr>
          <w:sz w:val="20"/>
        </w:rPr>
        <w:tab/>
        <w:t>First</w:t>
      </w:r>
      <w:r>
        <w:rPr>
          <w:spacing w:val="-4"/>
          <w:sz w:val="20"/>
        </w:rPr>
        <w:t xml:space="preserve"> </w:t>
      </w:r>
      <w:r>
        <w:rPr>
          <w:sz w:val="20"/>
        </w:rPr>
        <w:t>Name</w:t>
      </w:r>
      <w:r>
        <w:rPr>
          <w:sz w:val="20"/>
        </w:rPr>
        <w:tab/>
        <w:t>Middle</w:t>
      </w:r>
      <w:r>
        <w:rPr>
          <w:spacing w:val="-10"/>
          <w:sz w:val="20"/>
        </w:rPr>
        <w:t xml:space="preserve"> </w:t>
      </w:r>
      <w:r>
        <w:rPr>
          <w:sz w:val="20"/>
        </w:rPr>
        <w:t>Name</w:t>
      </w:r>
    </w:p>
    <w:p w14:paraId="6629E42F" w14:textId="77777777" w:rsidR="002045EB" w:rsidRDefault="002045EB">
      <w:pPr>
        <w:pStyle w:val="BodyText"/>
        <w:rPr>
          <w:sz w:val="20"/>
        </w:rPr>
      </w:pPr>
    </w:p>
    <w:p w14:paraId="6629E430" w14:textId="77777777" w:rsidR="002045EB" w:rsidRDefault="00CC7DD6">
      <w:pPr>
        <w:pStyle w:val="BodyText"/>
        <w:spacing w:before="7"/>
        <w:rPr>
          <w:sz w:val="14"/>
        </w:rPr>
      </w:pPr>
      <w:r>
        <w:pict w14:anchorId="6629E443">
          <v:line id="_x0000_s1041" style="position:absolute;z-index:1072;mso-wrap-distance-left:0;mso-wrap-distance-right:0;mso-position-horizontal-relative:page" from="21.6pt,10.65pt" to="561.6pt,10.65pt" strokeweight=".48pt">
            <w10:wrap type="topAndBottom" anchorx="page"/>
          </v:line>
        </w:pict>
      </w:r>
    </w:p>
    <w:p w14:paraId="6629E431" w14:textId="77777777" w:rsidR="002045EB" w:rsidRDefault="00CC7DD6">
      <w:pPr>
        <w:tabs>
          <w:tab w:val="left" w:pos="4551"/>
          <w:tab w:val="left" w:pos="8151"/>
        </w:tabs>
        <w:spacing w:after="18" w:line="696" w:lineRule="auto"/>
        <w:ind w:left="232" w:right="1111"/>
        <w:rPr>
          <w:sz w:val="20"/>
        </w:rPr>
      </w:pPr>
      <w:r>
        <w:rPr>
          <w:sz w:val="20"/>
        </w:rPr>
        <w:t>List Other Names Used</w:t>
      </w:r>
      <w:r>
        <w:rPr>
          <w:spacing w:val="-17"/>
          <w:sz w:val="20"/>
        </w:rPr>
        <w:t xml:space="preserve"> </w:t>
      </w:r>
      <w:r>
        <w:rPr>
          <w:sz w:val="20"/>
        </w:rPr>
        <w:t>(MAIDEN</w:t>
      </w:r>
      <w:r>
        <w:rPr>
          <w:spacing w:val="-5"/>
          <w:sz w:val="20"/>
        </w:rPr>
        <w:t xml:space="preserve"> </w:t>
      </w:r>
      <w:r>
        <w:rPr>
          <w:sz w:val="20"/>
        </w:rPr>
        <w:t>NAME)</w:t>
      </w:r>
      <w:r>
        <w:rPr>
          <w:sz w:val="20"/>
        </w:rPr>
        <w:tab/>
        <w:t>Date of Birth (For</w:t>
      </w:r>
      <w:r>
        <w:rPr>
          <w:spacing w:val="-19"/>
          <w:sz w:val="20"/>
        </w:rPr>
        <w:t xml:space="preserve"> </w:t>
      </w:r>
      <w:r>
        <w:rPr>
          <w:sz w:val="20"/>
        </w:rPr>
        <w:t>Identification</w:t>
      </w:r>
      <w:r>
        <w:rPr>
          <w:spacing w:val="-7"/>
          <w:sz w:val="20"/>
        </w:rPr>
        <w:t xml:space="preserve"> </w:t>
      </w:r>
      <w:r>
        <w:rPr>
          <w:sz w:val="20"/>
        </w:rPr>
        <w:t>only)</w:t>
      </w:r>
      <w:r>
        <w:rPr>
          <w:sz w:val="20"/>
        </w:rPr>
        <w:tab/>
        <w:t>Social</w:t>
      </w:r>
      <w:r>
        <w:rPr>
          <w:spacing w:val="-6"/>
          <w:sz w:val="20"/>
        </w:rPr>
        <w:t xml:space="preserve"> </w:t>
      </w:r>
      <w:r>
        <w:rPr>
          <w:sz w:val="20"/>
        </w:rPr>
        <w:t>Security</w:t>
      </w:r>
      <w:r>
        <w:rPr>
          <w:spacing w:val="-17"/>
          <w:sz w:val="20"/>
        </w:rPr>
        <w:t xml:space="preserve"> </w:t>
      </w:r>
      <w:r>
        <w:rPr>
          <w:sz w:val="20"/>
        </w:rPr>
        <w:t>Number Driver’s</w:t>
      </w:r>
      <w:r>
        <w:rPr>
          <w:spacing w:val="-4"/>
          <w:sz w:val="20"/>
        </w:rPr>
        <w:t xml:space="preserve"> </w:t>
      </w:r>
      <w:r>
        <w:rPr>
          <w:sz w:val="20"/>
        </w:rPr>
        <w:t>License</w:t>
      </w:r>
      <w:r>
        <w:rPr>
          <w:spacing w:val="-6"/>
          <w:sz w:val="20"/>
        </w:rPr>
        <w:t xml:space="preserve"> </w:t>
      </w:r>
      <w:r>
        <w:rPr>
          <w:sz w:val="20"/>
        </w:rPr>
        <w:t>Number</w:t>
      </w:r>
      <w:r>
        <w:rPr>
          <w:sz w:val="20"/>
        </w:rPr>
        <w:tab/>
        <w:t>State Driver’s</w:t>
      </w:r>
      <w:r>
        <w:rPr>
          <w:spacing w:val="-11"/>
          <w:sz w:val="20"/>
        </w:rPr>
        <w:t xml:space="preserve"> </w:t>
      </w:r>
      <w:r>
        <w:rPr>
          <w:sz w:val="20"/>
        </w:rPr>
        <w:t>License</w:t>
      </w:r>
      <w:r>
        <w:rPr>
          <w:spacing w:val="-7"/>
          <w:sz w:val="20"/>
        </w:rPr>
        <w:t xml:space="preserve"> </w:t>
      </w:r>
      <w:r>
        <w:rPr>
          <w:sz w:val="20"/>
        </w:rPr>
        <w:t>Issued</w:t>
      </w:r>
      <w:r>
        <w:rPr>
          <w:sz w:val="20"/>
        </w:rPr>
        <w:tab/>
        <w:t>Last Name on Driver’s</w:t>
      </w:r>
      <w:r>
        <w:rPr>
          <w:spacing w:val="-27"/>
          <w:sz w:val="20"/>
        </w:rPr>
        <w:t xml:space="preserve"> </w:t>
      </w:r>
      <w:r>
        <w:rPr>
          <w:sz w:val="20"/>
        </w:rPr>
        <w:t>License</w:t>
      </w:r>
    </w:p>
    <w:p w14:paraId="6629E432" w14:textId="77777777" w:rsidR="002045EB" w:rsidRDefault="00CC7DD6">
      <w:pPr>
        <w:tabs>
          <w:tab w:val="left" w:pos="8867"/>
        </w:tabs>
        <w:spacing w:line="20" w:lineRule="exact"/>
        <w:ind w:left="227"/>
        <w:rPr>
          <w:sz w:val="2"/>
        </w:rPr>
      </w:pPr>
      <w:r>
        <w:rPr>
          <w:sz w:val="2"/>
        </w:rPr>
      </w:r>
      <w:r>
        <w:rPr>
          <w:sz w:val="2"/>
        </w:rPr>
        <w:pict w14:anchorId="6629E445">
          <v:group id="_x0000_s1039" style="width:396.5pt;height:.5pt;mso-position-horizontal-relative:char;mso-position-vertical-relative:line" coordsize="7930,10">
            <v:line id="_x0000_s1040" style="position:absolute" from="5,5" to="7925,5" strokeweight=".48pt"/>
            <w10:anchorlock/>
          </v:group>
        </w:pict>
      </w:r>
      <w:r>
        <w:rPr>
          <w:sz w:val="2"/>
        </w:rPr>
        <w:tab/>
      </w:r>
      <w:r>
        <w:rPr>
          <w:sz w:val="2"/>
        </w:rPr>
      </w:r>
      <w:r>
        <w:rPr>
          <w:sz w:val="2"/>
        </w:rPr>
        <w:pict w14:anchorId="6629E447">
          <v:group id="_x0000_s1037" style="width:72.5pt;height:.5pt;mso-position-horizontal-relative:char;mso-position-vertical-relative:line" coordsize="1450,10">
            <v:line id="_x0000_s1038" style="position:absolute" from="5,5" to="1445,5" strokeweight=".48pt"/>
            <w10:anchorlock/>
          </v:group>
        </w:pict>
      </w:r>
    </w:p>
    <w:p w14:paraId="6629E433" w14:textId="77777777" w:rsidR="002045EB" w:rsidRDefault="00CC7DD6">
      <w:pPr>
        <w:tabs>
          <w:tab w:val="left" w:pos="4551"/>
          <w:tab w:val="left" w:pos="8871"/>
        </w:tabs>
        <w:ind w:left="232"/>
        <w:rPr>
          <w:sz w:val="20"/>
        </w:rPr>
      </w:pPr>
      <w:r>
        <w:rPr>
          <w:sz w:val="20"/>
        </w:rPr>
        <w:t>Current</w:t>
      </w:r>
      <w:r>
        <w:rPr>
          <w:spacing w:val="-5"/>
          <w:sz w:val="20"/>
        </w:rPr>
        <w:t xml:space="preserve"> </w:t>
      </w:r>
      <w:r>
        <w:rPr>
          <w:sz w:val="20"/>
        </w:rPr>
        <w:t>Address</w:t>
      </w:r>
      <w:r>
        <w:rPr>
          <w:sz w:val="20"/>
        </w:rPr>
        <w:tab/>
        <w:t>City/State/Zip</w:t>
      </w:r>
      <w:r>
        <w:rPr>
          <w:sz w:val="20"/>
        </w:rPr>
        <w:tab/>
        <w:t>Dates</w:t>
      </w:r>
    </w:p>
    <w:p w14:paraId="6629E434" w14:textId="77777777" w:rsidR="002045EB" w:rsidRDefault="002045EB">
      <w:pPr>
        <w:pStyle w:val="BodyText"/>
        <w:rPr>
          <w:sz w:val="20"/>
        </w:rPr>
      </w:pPr>
    </w:p>
    <w:p w14:paraId="6629E435" w14:textId="77777777" w:rsidR="002045EB" w:rsidRDefault="00CC7DD6">
      <w:pPr>
        <w:pStyle w:val="BodyText"/>
        <w:spacing w:before="6"/>
        <w:rPr>
          <w:sz w:val="14"/>
        </w:rPr>
      </w:pPr>
      <w:r>
        <w:pict w14:anchorId="6629E448">
          <v:line id="_x0000_s1036" style="position:absolute;z-index:1144;mso-wrap-distance-left:0;mso-wrap-distance-right:0;mso-position-horizontal-relative:page" from="21.6pt,10.6pt" to="417.6pt,10.6pt" strokeweight=".16969mm">
            <w10:wrap type="topAndBottom" anchorx="page"/>
          </v:line>
        </w:pict>
      </w:r>
      <w:r>
        <w:pict w14:anchorId="6629E449">
          <v:line id="_x0000_s1035" style="position:absolute;z-index:1168;mso-wrap-distance-left:0;mso-wrap-distance-right:0;mso-position-horizontal-relative:page" from="453.6pt,10.6pt" to="525.6pt,10.6pt" strokeweight=".16969mm">
            <w10:wrap type="topAndBottom" anchorx="page"/>
          </v:line>
        </w:pict>
      </w:r>
    </w:p>
    <w:p w14:paraId="6629E436" w14:textId="77777777" w:rsidR="002045EB" w:rsidRDefault="00CC7DD6">
      <w:pPr>
        <w:tabs>
          <w:tab w:val="left" w:pos="4551"/>
          <w:tab w:val="left" w:pos="8871"/>
        </w:tabs>
        <w:ind w:left="232"/>
        <w:rPr>
          <w:sz w:val="20"/>
        </w:rPr>
      </w:pPr>
      <w:r>
        <w:rPr>
          <w:sz w:val="20"/>
        </w:rPr>
        <w:t>Previous</w:t>
      </w:r>
      <w:r>
        <w:rPr>
          <w:spacing w:val="-4"/>
          <w:sz w:val="20"/>
        </w:rPr>
        <w:t xml:space="preserve"> </w:t>
      </w:r>
      <w:r>
        <w:rPr>
          <w:sz w:val="20"/>
        </w:rPr>
        <w:t>Address</w:t>
      </w:r>
      <w:r>
        <w:rPr>
          <w:sz w:val="20"/>
        </w:rPr>
        <w:tab/>
        <w:t>City/State/Zip</w:t>
      </w:r>
      <w:r>
        <w:rPr>
          <w:sz w:val="20"/>
        </w:rPr>
        <w:tab/>
        <w:t>Dates</w:t>
      </w:r>
    </w:p>
    <w:p w14:paraId="6629E437" w14:textId="77777777" w:rsidR="002045EB" w:rsidRDefault="002045EB">
      <w:pPr>
        <w:pStyle w:val="BodyText"/>
        <w:rPr>
          <w:sz w:val="20"/>
        </w:rPr>
      </w:pPr>
    </w:p>
    <w:p w14:paraId="6629E438" w14:textId="77777777" w:rsidR="002045EB" w:rsidRDefault="00CC7DD6">
      <w:pPr>
        <w:pStyle w:val="BodyText"/>
        <w:spacing w:before="8"/>
        <w:rPr>
          <w:sz w:val="14"/>
        </w:rPr>
      </w:pPr>
      <w:r>
        <w:pict w14:anchorId="6629E44A">
          <v:line id="_x0000_s1034" style="position:absolute;z-index:1192;mso-wrap-distance-left:0;mso-wrap-distance-right:0;mso-position-horizontal-relative:page" from="21.6pt,10.7pt" to="417.6pt,10.7pt" strokeweight=".16969mm">
            <w10:wrap type="topAndBottom" anchorx="page"/>
          </v:line>
        </w:pict>
      </w:r>
      <w:r>
        <w:pict w14:anchorId="6629E44B">
          <v:line id="_x0000_s1033" style="position:absolute;z-index:1216;mso-wrap-distance-left:0;mso-wrap-distance-right:0;mso-position-horizontal-relative:page" from="453.6pt,10.7pt" to="525.6pt,10.7pt" strokeweight=".16969mm">
            <w10:wrap type="topAndBottom" anchorx="page"/>
          </v:line>
        </w:pict>
      </w:r>
    </w:p>
    <w:p w14:paraId="6629E439" w14:textId="77777777" w:rsidR="002045EB" w:rsidRDefault="00CC7DD6">
      <w:pPr>
        <w:tabs>
          <w:tab w:val="left" w:pos="4551"/>
          <w:tab w:val="left" w:pos="8871"/>
        </w:tabs>
        <w:ind w:left="232"/>
        <w:rPr>
          <w:sz w:val="20"/>
        </w:rPr>
      </w:pPr>
      <w:r>
        <w:rPr>
          <w:sz w:val="20"/>
        </w:rPr>
        <w:t>Previ</w:t>
      </w:r>
      <w:r>
        <w:rPr>
          <w:sz w:val="20"/>
        </w:rPr>
        <w:t>ous</w:t>
      </w:r>
      <w:r>
        <w:rPr>
          <w:spacing w:val="-4"/>
          <w:sz w:val="20"/>
        </w:rPr>
        <w:t xml:space="preserve"> </w:t>
      </w:r>
      <w:r>
        <w:rPr>
          <w:sz w:val="20"/>
        </w:rPr>
        <w:t>Address</w:t>
      </w:r>
      <w:r>
        <w:rPr>
          <w:sz w:val="20"/>
        </w:rPr>
        <w:tab/>
        <w:t>City/State/Zip</w:t>
      </w:r>
      <w:r>
        <w:rPr>
          <w:sz w:val="20"/>
        </w:rPr>
        <w:tab/>
        <w:t>Dates</w:t>
      </w:r>
    </w:p>
    <w:p w14:paraId="6629E43A" w14:textId="77777777" w:rsidR="002045EB" w:rsidRDefault="002045EB">
      <w:pPr>
        <w:pStyle w:val="BodyText"/>
        <w:spacing w:before="8"/>
        <w:rPr>
          <w:sz w:val="19"/>
        </w:rPr>
      </w:pPr>
    </w:p>
    <w:p w14:paraId="6629E43B" w14:textId="77777777" w:rsidR="002045EB" w:rsidRDefault="00CC7DD6">
      <w:pPr>
        <w:tabs>
          <w:tab w:val="left" w:pos="7431"/>
          <w:tab w:val="left" w:pos="7682"/>
        </w:tabs>
        <w:ind w:left="5272"/>
        <w:rPr>
          <w:b/>
          <w:sz w:val="20"/>
        </w:rPr>
      </w:pPr>
      <w:r>
        <w:pict w14:anchorId="6629E44C">
          <v:line id="_x0000_s1032" style="position:absolute;left:0;text-align:left;z-index:-2824;mso-position-horizontal-relative:page" from="21.6pt,-123.05pt" to="561.6pt,-123.05pt" strokeweight=".48pt">
            <w10:wrap anchorx="page"/>
          </v:line>
        </w:pict>
      </w:r>
      <w:bookmarkStart w:id="2" w:name="_FORM_MUST_BE_SIGNED"/>
      <w:bookmarkEnd w:id="2"/>
      <w:r>
        <w:rPr>
          <w:b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b/>
          <w:sz w:val="20"/>
        </w:rPr>
        <w:tab/>
      </w:r>
      <w:r>
        <w:rPr>
          <w:rFonts w:ascii="Symbol" w:hAnsi="Symbol"/>
          <w:b/>
          <w:sz w:val="20"/>
        </w:rPr>
        <w:t></w:t>
      </w:r>
      <w:r>
        <w:rPr>
          <w:b/>
          <w:sz w:val="20"/>
        </w:rPr>
        <w:t xml:space="preserve"> </w:t>
      </w:r>
      <w:r>
        <w:rPr>
          <w:b/>
          <w:sz w:val="20"/>
          <w:shd w:val="clear" w:color="auto" w:fill="FFFF00"/>
        </w:rPr>
        <w:t>FORM MUST BE</w:t>
      </w:r>
      <w:r>
        <w:rPr>
          <w:b/>
          <w:spacing w:val="-19"/>
          <w:sz w:val="20"/>
          <w:shd w:val="clear" w:color="auto" w:fill="FFFF00"/>
        </w:rPr>
        <w:t xml:space="preserve"> </w:t>
      </w:r>
      <w:r>
        <w:rPr>
          <w:b/>
          <w:sz w:val="20"/>
          <w:shd w:val="clear" w:color="auto" w:fill="FFFF00"/>
        </w:rPr>
        <w:t>SIGNED</w:t>
      </w:r>
    </w:p>
    <w:p w14:paraId="6629E43C" w14:textId="77777777" w:rsidR="002045EB" w:rsidRDefault="00CC7DD6">
      <w:pPr>
        <w:pStyle w:val="BodyText"/>
        <w:spacing w:line="20" w:lineRule="exact"/>
        <w:ind w:left="227"/>
        <w:rPr>
          <w:sz w:val="2"/>
        </w:rPr>
      </w:pPr>
      <w:r>
        <w:rPr>
          <w:sz w:val="2"/>
        </w:rPr>
      </w:r>
      <w:r>
        <w:rPr>
          <w:sz w:val="2"/>
        </w:rPr>
        <w:pict w14:anchorId="6629E44E">
          <v:group id="_x0000_s1030" style="width:216.5pt;height:.5pt;mso-position-horizontal-relative:char;mso-position-vertical-relative:line" coordsize="4330,10">
            <v:line id="_x0000_s1031" style="position:absolute" from="5,5" to="4325,5" strokeweight=".48pt"/>
            <w10:anchorlock/>
          </v:group>
        </w:pict>
      </w:r>
    </w:p>
    <w:p w14:paraId="6629E43D" w14:textId="77777777" w:rsidR="002045EB" w:rsidRDefault="00CC7DD6">
      <w:pPr>
        <w:tabs>
          <w:tab w:val="left" w:pos="5272"/>
        </w:tabs>
        <w:ind w:left="232"/>
        <w:rPr>
          <w:b/>
          <w:i/>
          <w:sz w:val="20"/>
        </w:rPr>
      </w:pPr>
      <w:r>
        <w:rPr>
          <w:b/>
          <w:i/>
          <w:sz w:val="20"/>
        </w:rPr>
        <w:t>Applicant’s</w:t>
      </w:r>
      <w:r>
        <w:rPr>
          <w:b/>
          <w:i/>
          <w:spacing w:val="-8"/>
          <w:sz w:val="20"/>
        </w:rPr>
        <w:t xml:space="preserve"> </w:t>
      </w:r>
      <w:r>
        <w:rPr>
          <w:b/>
          <w:i/>
          <w:sz w:val="20"/>
        </w:rPr>
        <w:t>Signature</w:t>
      </w:r>
      <w:r>
        <w:rPr>
          <w:b/>
          <w:i/>
          <w:sz w:val="20"/>
        </w:rPr>
        <w:tab/>
        <w:t>Today’s</w:t>
      </w:r>
      <w:r>
        <w:rPr>
          <w:b/>
          <w:i/>
          <w:spacing w:val="-7"/>
          <w:sz w:val="20"/>
        </w:rPr>
        <w:t xml:space="preserve"> </w:t>
      </w:r>
      <w:r>
        <w:rPr>
          <w:b/>
          <w:i/>
          <w:sz w:val="20"/>
        </w:rPr>
        <w:t>Date</w:t>
      </w:r>
    </w:p>
    <w:p w14:paraId="6629E43E" w14:textId="77777777" w:rsidR="002045EB" w:rsidRDefault="002045EB">
      <w:pPr>
        <w:pStyle w:val="BodyText"/>
        <w:spacing w:before="6"/>
        <w:rPr>
          <w:b/>
          <w:i/>
          <w:sz w:val="21"/>
        </w:rPr>
      </w:pPr>
    </w:p>
    <w:p w14:paraId="6629E43F" w14:textId="77777777" w:rsidR="002045EB" w:rsidRDefault="00CC7DD6">
      <w:pPr>
        <w:ind w:left="1311" w:right="376"/>
        <w:rPr>
          <w:sz w:val="20"/>
        </w:rPr>
      </w:pPr>
      <w:r>
        <w:pict w14:anchorId="6629E450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56.35pt;margin-top:2.15pt;width:10.2pt;height:9.2pt;z-index:-2848;mso-position-horizontal-relative:page" filled="f" stroked="f">
            <v:textbox inset="0,0,0,0">
              <w:txbxContent>
                <w:p w14:paraId="6629E452" w14:textId="77777777" w:rsidR="002045EB" w:rsidRDefault="00CC7DD6">
                  <w:pPr>
                    <w:spacing w:line="177" w:lineRule="exact"/>
                    <w:ind w:left="25"/>
                    <w:rPr>
                      <w:rFonts w:ascii="Wingdings" w:hAnsi="Wingdings"/>
                      <w:sz w:val="16"/>
                    </w:rPr>
                  </w:pPr>
                  <w:r>
                    <w:rPr>
                      <w:rFonts w:ascii="Wingdings" w:hAnsi="Wingdings"/>
                      <w:w w:val="99"/>
                      <w:sz w:val="16"/>
                    </w:rPr>
                    <w:t></w:t>
                  </w:r>
                </w:p>
              </w:txbxContent>
            </v:textbox>
            <w10:wrap anchorx="page"/>
          </v:shape>
        </w:pict>
      </w:r>
      <w:r>
        <w:pict w14:anchorId="6629E451">
          <v:group id="_x0000_s1026" style="position:absolute;left:0;text-align:left;margin-left:56.35pt;margin-top:2.25pt;width:10.2pt;height:9.1pt;z-index:1312;mso-position-horizontal-relative:page" coordorigin="1127,45" coordsize="204,182">
            <v:rect id="_x0000_s1028" style="position:absolute;left:1127;top:45;width:204;height:182" stroked="f"/>
            <v:rect id="_x0000_s1027" style="position:absolute;left:1137;top:55;width:184;height:162" filled="f" strokeweight="1pt"/>
            <w10:wrap anchorx="page"/>
          </v:group>
        </w:pict>
      </w:r>
      <w:r>
        <w:rPr>
          <w:sz w:val="20"/>
        </w:rPr>
        <w:t>Please provide me with a copy of my consumer report (“investigative consumer report” in California) (California, Minnesota, New Jersey, and Oklahoma residents only)</w:t>
      </w:r>
    </w:p>
    <w:sectPr w:rsidR="002045EB">
      <w:type w:val="continuous"/>
      <w:pgSz w:w="12240" w:h="15840"/>
      <w:pgMar w:top="640" w:right="280" w:bottom="280" w:left="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DKwNDAytjQ0MzBW0lEKTi0uzszPAykwrAUAkSoruywAAAA="/>
  </w:docVars>
  <w:rsids>
    <w:rsidRoot w:val="002045EB"/>
    <w:rsid w:val="002045EB"/>
    <w:rsid w:val="004552BD"/>
    <w:rsid w:val="00C567E3"/>
    <w:rsid w:val="00CC7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"/>
    <o:shapelayout v:ext="edit">
      <o:idmap v:ext="edit" data="1"/>
    </o:shapelayout>
  </w:shapeDefaults>
  <w:decimalSymbol w:val="."/>
  <w:listSeparator w:val=","/>
  <w14:docId w14:val="6629E41E"/>
  <w15:docId w15:val="{DD020AC5-4D3D-4259-991E-8C8789D8A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19" w:right="98" w:hanging="2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552B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52B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C7DD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B82CD-ADAB-4A4B-B492-5A0251DB6B40}"/>
      </w:docPartPr>
      <w:docPartBody>
        <w:p w:rsidR="00000000" w:rsidRDefault="00587802">
          <w:r w:rsidRPr="005C64F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7802"/>
    <w:rsid w:val="00587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780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86</Words>
  <Characters>2772</Characters>
  <Application>Microsoft Office Word</Application>
  <DocSecurity>0</DocSecurity>
  <Lines>23</Lines>
  <Paragraphs>6</Paragraphs>
  <ScaleCrop>false</ScaleCrop>
  <Company/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&amp; Release Form</dc:title>
  <dc:creator>Lisa Holder</dc:creator>
  <cp:lastModifiedBy>Danielle Olivier</cp:lastModifiedBy>
  <cp:revision>4</cp:revision>
  <dcterms:created xsi:type="dcterms:W3CDTF">2022-11-18T04:16:00Z</dcterms:created>
  <dcterms:modified xsi:type="dcterms:W3CDTF">2023-07-24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10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2-07-13T00:00:00Z</vt:filetime>
  </property>
</Properties>
</file>